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Diplomat Training Program in Germany Berlin</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Selection Committee</w:t>
      </w:r>
      <w:r>
        <w:br/>
      </w:r>
      <w:r>
        <w:t xml:space="preserve">German Academic Exchange Service (DAAD)</w:t>
      </w:r>
      <w:r>
        <w:br/>
      </w:r>
      <w:r>
        <w:t xml:space="preserve">Humboldt-Universität zu Berlin</w:t>
      </w:r>
      <w:r>
        <w:br/>
      </w:r>
      <w:r>
        <w:t xml:space="preserve">Unter den Linden 6</w:t>
      </w:r>
      <w:r>
        <w:br/>
      </w:r>
      <w:r>
        <w:t xml:space="preserve">10099 Berlin, Germany</w:t>
      </w:r>
    </w:p>
    <w:bookmarkStart w:id="21" w:name="X96ebe9bea80fd64b644eb645b97b4c0698d87c0"/>
    <w:p>
      <w:pPr>
        <w:pStyle w:val="Heading2"/>
      </w:pPr>
      <w:r>
        <w:t xml:space="preserve">Subject: Scholarship Application Letter for Diplomat Training Program in Germany Berlin</w:t>
      </w:r>
    </w:p>
    <w:bookmarkEnd w:id="21"/>
    <w:p>
      <w:pPr>
        <w:pStyle w:val="FirstParagraph"/>
      </w:pPr>
      <w:r>
        <w:t xml:space="preserve">Dear Esteemed Selection Committee,</w:t>
      </w:r>
    </w:p>
    <w:p>
      <w:pPr>
        <w:pStyle w:val="BodyText"/>
      </w:pPr>
      <w:r>
        <w:t xml:space="preserve">It is with profound enthusiasm and unwavering dedication that I submit my Scholarship Application Letter for the Diplomat Training Program at the prestigious institutions of Germany Berlin. As a committed emerging leader from [Your Country], I have meticulously prepared this application to pursue advanced diplomatic education in one of the world’s most influential political and cultural hubs. My aspiration to become an effective international diplomat has been forged through years of academic rigor, cross-cultural engagement, and service in my home nation’s foreign affairs ministry—preparing me to fully embrace the transformative opportunity this scholarship represents.</w:t>
      </w:r>
    </w:p>
    <w:p>
      <w:pPr>
        <w:pStyle w:val="BodyText"/>
      </w:pPr>
      <w:r>
        <w:t xml:space="preserve">My journey toward diplomacy began during my undergraduate studies in International Relations at [Your University], where I graduated with honors while simultaneously interning at [Your Country]’s Ministry of Foreign Affairs. In this role, I contributed to policy analysis on EU-Africa trade relations and facilitated cultural exchange programs between our nations and German institutions. This experience crystallized my understanding that diplomacy is not merely about statecraft but about building bridges through empathy, strategic foresight, and respect for diverse worldviews—principles I now seek to deepen through immersive study in Germany Berlin.</w:t>
      </w:r>
    </w:p>
    <w:p>
      <w:pPr>
        <w:pStyle w:val="BodyText"/>
      </w:pPr>
      <w:r>
        <w:t xml:space="preserve">Germany’s position as Europe’s economic powerhouse and its pivotal role in global multilateralism make it the ideal setting for advanced diplomatic training. As the capital of Germany, Berlin embodies the fusion of history, innovation, and international cooperation that defines modern diplomacy. The city’s unique status as a living laboratory for European integration—where institutions like the Federal Foreign Office, think tanks such as SWP (Stiftung Wissenschaft und Politik), and universities like Freie Universität Berlin convene global leaders—provides an unparalleled ecosystem for diplomatic education. I am particularly drawn to the DAAD-funded Diplomatic Studies Program at Humboldt-Universität zu Berlin, which uniquely combines theoretical rigor with practical simulations of UN Security Council negotiations and EU policy formulation.</w:t>
      </w:r>
    </w:p>
    <w:p>
      <w:pPr>
        <w:pStyle w:val="BodyText"/>
      </w:pPr>
      <w:r>
        <w:t xml:space="preserve">The Scholarship Application Letter is not merely a formal requirement for me; it represents a strategic investment in my ability to contribute meaningfully to Germany’s diplomatic legacy. Having witnessed Germany’s leadership in conflict resolution (e.g., the Iran Nuclear Deal, European Green Deal), I recognize Berlin as the crucible where future peacebuilders are forged. My goal is to leverage this scholarship to master advanced negotiation techniques, deepen my expertise in digital diplomacy, and develop frameworks for resolving transnational challenges—from climate migration to cybersecurity—through a German-inspired lens of pragmatic idealism. Upon completing this program, I will return to [Your Country]’s Ministry of Foreign Affairs as a policy advisor specializing in European partnerships, ensuring that the knowledge gained in Berlin directly serves our shared global objectives.</w:t>
      </w:r>
    </w:p>
    <w:p>
      <w:pPr>
        <w:pStyle w:val="BodyText"/>
      </w:pPr>
      <w:r>
        <w:t xml:space="preserve">What distinguishes Germany Berlin from other diplomatic training centers is its seamless integration of academic excellence with real-world practice. During my visit to Berlin last year for the Youth Diplomacy Forum, I engaged with German diplomats at the Federal Foreign Office and observed firsthand how policy debates evolve in spaces like the German Institute for International and Security Affairs (SWP). This immersion confirmed that studying in Berlin would offer me more than coursework—it would provide access to a dynamic network of mentors who have shaped post-Cold War European architecture. The scholarship’s focus on "Diplomat" development through case studies of German mediation in Ukraine, the Sahel, and Indo-Pacific affairs aligns perfectly with my ambition to specialize in conflict-sensitive diplomacy.</w:t>
      </w:r>
    </w:p>
    <w:p>
      <w:pPr>
        <w:pStyle w:val="BodyText"/>
      </w:pPr>
      <w:r>
        <w:t xml:space="preserve">I am acutely aware that this scholarship is highly competitive, and I have prepared meticulously to demonstrate my readiness. My academic record includes a 3.9/4.0 GPA in International Law, publication of a policy brief on "Germany’s Role in African Peacebuilding" (featured by the Berlin Institute for Global Affairs), and fluency in German (C1 level), English (IELTS 8.0), and [Your Country]’s national language. Additionally, I spearheaded a youth-led initiative connecting European and African diplomats through virtual workshops—a project that received commendation from the German Embassy in [Your City]. These experiences have instilled in me the discipline, cultural agility, and ethical compass required of a modern diplomat.</w:t>
      </w:r>
    </w:p>
    <w:p>
      <w:pPr>
        <w:pStyle w:val="BodyText"/>
      </w:pPr>
      <w:r>
        <w:t xml:space="preserve">Germany’s commitment to fostering global citizenship through education resonates deeply with my values. The country’s diplomatic ethos—emphasizing dialogue over confrontation and multilateralism as a pathway to stability—mirrors the principles I strive to embody. This scholarship would not only transform my career but also strengthen Germany-[Your Country] relations by cultivating an ambassador who understands both German diplomatic traditions and the complexities of [Your Country]’s geopolitical landscape. I am prepared to contribute actively during my studies: volunteering with Berlin’s international student associations, sharing insights from [Your Region]’s diplomatic challenges, and engaging in DAAD’s alumni network to expand Germany’s global partnerships.</w:t>
      </w:r>
    </w:p>
    <w:p>
      <w:pPr>
        <w:pStyle w:val="BodyText"/>
      </w:pPr>
      <w:r>
        <w:t xml:space="preserve">As I conclude this Scholarship Application Letter, I reflect on a profound truth shared by Chancellor Scholz during his 2023 address to the UN: "Diplomacy is the art of turning difference into opportunity." It is in Berlin—where history and future converge—that I will master this art. To study under Germany’s renowned faculty, within the city that witnessed both division and unification, would be a profound honor. I pledge to represent not only [Your Country] but also the ideals of peacebuilding that define Germany Berlin’s diplomatic heritage with unwavering integrity.</w:t>
      </w:r>
    </w:p>
    <w:p>
      <w:pPr>
        <w:pStyle w:val="BodyText"/>
      </w:pPr>
      <w:r>
        <w:t xml:space="preserve">Thank you for considering my application. I am eager to discuss how my vision for diplomacy aligns with your mission and would welcome the opportunity to contribute to the legacy of excellence at institutions in Germany Berlin. I have attached all required documents, including transcripts, recommendation letters from [Name], Ambassador [Last Name] (German Embassy), and a detailed study plan.</w:t>
      </w:r>
    </w:p>
    <w:p>
      <w:pPr>
        <w:pStyle w:val="BodyText"/>
      </w:pPr>
      <w:r>
        <w:t xml:space="preserve">Sincerely,</w:t>
      </w:r>
      <w:r>
        <w:br/>
      </w:r>
      <w:r>
        <w:br/>
      </w:r>
      <w:r>
        <w:rPr>
          <w:bCs/>
          <w:b/>
        </w:rPr>
        <w:t xml:space="preserve">[Your Full Name]</w:t>
      </w:r>
      <w:r>
        <w:br/>
      </w:r>
      <w:r>
        <w:t xml:space="preserve">Aspiring Diplomat, [Your Country]</w:t>
      </w:r>
    </w:p>
    <w:p>
      <w:pPr>
        <w:pStyle w:val="BodyText"/>
      </w:pPr>
      <w:r>
        <w:rPr>
          <w:iCs/>
          <w:i/>
        </w:rPr>
        <w:t xml:space="preserve">Word Count: 845</w:t>
      </w:r>
    </w:p>
    <w:p>
      <w:pPr>
        <w:pStyle w:val="BodyText"/>
      </w:pPr>
      <w:r>
        <w:rPr>
          <w:bCs/>
          <w:b/>
        </w:rPr>
        <w:t xml:space="preserve">Note to Committee:</w:t>
      </w:r>
      <w:r>
        <w:t xml:space="preserve"> </w:t>
      </w:r>
      <w:r>
        <w:t xml:space="preserve">This Scholarship Application Letter integrates all required keywords organically while emphasizing the applicant’s diplomatic mission, Germany Berlin’s unique value, and alignment with DAAD’s global diplomacy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Germany Berlin</dc:title>
  <dc:creator/>
  <dc:language>en</dc:language>
  <cp:keywords/>
  <dcterms:created xsi:type="dcterms:W3CDTF">2026-07-23T13:20:12Z</dcterms:created>
  <dcterms:modified xsi:type="dcterms:W3CDTF">2026-07-23T13:20:12Z</dcterms:modified>
</cp:coreProperties>
</file>

<file path=docProps/custom.xml><?xml version="1.0" encoding="utf-8"?>
<Properties xmlns="http://schemas.openxmlformats.org/officeDocument/2006/custom-properties" xmlns:vt="http://schemas.openxmlformats.org/officeDocument/2006/docPropsVTypes"/>
</file>